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undação Oswaldo Cruz (Fiocruz)</w:t>
      </w:r>
      <w:r>
        <w:br/>
      </w:r>
      <w:r>
        <w:t xml:space="preserve">Av. Brasil, 4365 - Manguinhos</w:t>
      </w:r>
      <w:r>
        <w:br/>
      </w:r>
      <w:r>
        <w:t xml:space="preserve">Rio de Janeiro, RJ - CEP 21040-900</w:t>
      </w:r>
      <w:r>
        <w:br/>
      </w:r>
      <w:r>
        <w:t xml:space="preserve">Brazil</w:t>
      </w:r>
    </w:p>
    <w:bookmarkStart w:id="20" w:name="X8e85dc15c11cc4041c151975ec184b0609348e2"/>
    <w:p>
      <w:pPr>
        <w:pStyle w:val="Heading2"/>
      </w:pPr>
      <w:r>
        <w:t xml:space="preserve">Subject: Scholarship Application for Advanced Surgical Training in Brazil Rio de Janeiro</w:t>
      </w:r>
    </w:p>
    <w:p>
      <w:pPr>
        <w:pStyle w:val="FirstParagraph"/>
      </w:pPr>
      <w:r>
        <w:t xml:space="preserve">Dear Esteemed Members of the Scholarship Committee,</w:t>
      </w:r>
    </w:p>
    <w:p>
      <w:pPr>
        <w:pStyle w:val="BodyText"/>
      </w:pPr>
      <w:r>
        <w:t xml:space="preserve">With profound admiration for Brazil's pioneering contributions to global health and unwavering commitment to medical excellence, I am honored to submit this</w:t>
      </w:r>
      <w:r>
        <w:t xml:space="preserve"> </w:t>
      </w:r>
      <w:r>
        <w:rPr>
          <w:bCs/>
          <w:b/>
        </w:rPr>
        <w:t xml:space="preserve">Scholarship Application Letter</w:t>
      </w:r>
      <w:r>
        <w:t xml:space="preserve"> </w:t>
      </w:r>
      <w:r>
        <w:t xml:space="preserve">for the prestigious International Surgical Fellowship Program at Fundação Oswaldo Cruz (Fiocruz) in Rio de Janeiro. As an accomplished</w:t>
      </w:r>
      <w:r>
        <w:t xml:space="preserve"> </w:t>
      </w:r>
      <w:r>
        <w:rPr>
          <w:bCs/>
          <w:b/>
        </w:rPr>
        <w:t xml:space="preserve">Surgeon</w:t>
      </w:r>
      <w:r>
        <w:t xml:space="preserve"> </w:t>
      </w:r>
      <w:r>
        <w:t xml:space="preserve">with 8 years of specialized experience in minimally invasive and trauma surgery, I seek to elevate my expertise through immersive training within Brazil's dynamic healthcare ecosystem, particularly in the vibrant yet challenging urban environment of</w:t>
      </w:r>
      <w:r>
        <w:t xml:space="preserve"> </w:t>
      </w:r>
      <w:r>
        <w:rPr>
          <w:bCs/>
          <w:b/>
        </w:rPr>
        <w:t xml:space="preserve">Brazil Rio de Janeiro</w:t>
      </w:r>
      <w:r>
        <w:t xml:space="preserve">. This scholarship represents not merely an academic opportunity but a pivotal step toward transforming surgical care in underserved communities across our nation.</w:t>
      </w:r>
    </w:p>
    <w:p>
      <w:pPr>
        <w:pStyle w:val="BodyText"/>
      </w:pPr>
      <w:r>
        <w:t xml:space="preserve">My surgical journey began at Johns Hopkins University School of Medicine, where I completed my residency in General Surgery with distinction. Subsequent fellowship training at Massachusetts General Hospital honed my skills in complex laparoscopic procedures and emergency trauma response. However, it was during a medical mission to favelas in Salvador that I first witnessed the profound impact of surgical disparities – a reality that resonates deeply with Rio de Janeiro's unique healthcare landscape. The city's juxtaposition of world-class institutions like Hospital Universitário Clementino Fraga Filho and underserved communities lacking basic surgical access mirrors the urgent challenges I am prepared to address through advanced training in</w:t>
      </w:r>
      <w:r>
        <w:t xml:space="preserve"> </w:t>
      </w:r>
      <w:r>
        <w:rPr>
          <w:bCs/>
          <w:b/>
        </w:rPr>
        <w:t xml:space="preserve">Brazil Rio de Janeiro</w:t>
      </w:r>
      <w:r>
        <w:t xml:space="preserve">.</w:t>
      </w:r>
    </w:p>
    <w:p>
      <w:pPr>
        <w:pStyle w:val="BodyText"/>
      </w:pPr>
      <w:r>
        <w:t xml:space="preserve">What compels me toward this specific opportunity is Fiocruz's unparalleled integration of public health innovation with clinical excellence. The institution's work in tuberculosis and HIV/AIDS surgery, combined with its commitment to social determinants of health, aligns precisely with my professional philosophy. I am particularly inspired by Dr. Maria Thereza de Moraes' groundbreaking research on surgical access for low-income populations – a model I aspire to emulate through this fellowship. My goal is to develop culturally sensitive surgical protocols that can be implemented across Rio's diverse communities, from the affluent neighborhoods of Leblon to the densely populated areas of Complexo do Alemão.</w:t>
      </w:r>
    </w:p>
    <w:p>
      <w:pPr>
        <w:pStyle w:val="BodyText"/>
      </w:pPr>
      <w:r>
        <w:t xml:space="preserve">As a dedicated</w:t>
      </w:r>
      <w:r>
        <w:t xml:space="preserve"> </w:t>
      </w:r>
      <w:r>
        <w:rPr>
          <w:bCs/>
          <w:b/>
        </w:rPr>
        <w:t xml:space="preserve">Surgeon</w:t>
      </w:r>
      <w:r>
        <w:t xml:space="preserve">, I have consistently prioritized patient-centered care in high-volume trauma settings. At Boston Medical Center, I reduced average surgical wait times by 35% through process optimization while maintaining 98% patient satisfaction rates. Yet, I recognize that true surgical excellence demands contextual adaptation – a principle central to Brazil's "SUS" (Unified Health System) model. The scholarship would enable me to study under Dr. Carlos Alberto da Silva at Hospital Universitário Pedro Ernesto, where innovative approaches to trauma care in resource-constrained environments have saved thousands of lives. This hands-on experience in</w:t>
      </w:r>
      <w:r>
        <w:t xml:space="preserve"> </w:t>
      </w:r>
      <w:r>
        <w:rPr>
          <w:bCs/>
          <w:b/>
        </w:rPr>
        <w:t xml:space="preserve">Brazil Rio de Janeiro</w:t>
      </w:r>
      <w:r>
        <w:t xml:space="preserve"> </w:t>
      </w:r>
      <w:r>
        <w:t xml:space="preserve">is essential for developing protocols that balance technological innovation with practical accessibility.</w:t>
      </w:r>
    </w:p>
    <w:p>
      <w:pPr>
        <w:pStyle w:val="BodyText"/>
      </w:pPr>
      <w:r>
        <w:t xml:space="preserve">The socioeconomic realities of Rio de Janeiro present both challenges and unparalleled learning opportunities. With 20% of the city's population living in favelas where surgical access remains critically limited, my training will focus on three critical areas: 1) Developing low-cost laparoscopic techniques for rural hospitals, 2) Creating telemedicine networks linking urban trauma centers with peripheral clinics, and 3) Training community health workers in pre-surgical triage. I have already initiated partnerships with Brazilian NGOs like "Cirurgia sem Fronteiras" to ensure my research directly benefits communities – a commitment made possible only through this scholarship's support for fieldwork in</w:t>
      </w:r>
      <w:r>
        <w:t xml:space="preserve"> </w:t>
      </w:r>
      <w:r>
        <w:rPr>
          <w:bCs/>
          <w:b/>
        </w:rPr>
        <w:t xml:space="preserve">Brazil Rio de Janeiro</w:t>
      </w:r>
      <w:r>
        <w:t xml:space="preserve">.</w:t>
      </w:r>
    </w:p>
    <w:p>
      <w:pPr>
        <w:pStyle w:val="BodyText"/>
      </w:pPr>
      <w:r>
        <w:t xml:space="preserve">This</w:t>
      </w:r>
      <w:r>
        <w:t xml:space="preserve"> </w:t>
      </w:r>
      <w:r>
        <w:rPr>
          <w:bCs/>
          <w:b/>
        </w:rPr>
        <w:t xml:space="preserve">Scholarship Application Letter</w:t>
      </w:r>
      <w:r>
        <w:t xml:space="preserve"> </w:t>
      </w:r>
      <w:r>
        <w:t xml:space="preserve">represents more than personal ambition; it is a promise to contribute meaningfully to Brazil's healthcare transformation. I have meticulously planned my 18-month fellowship to maximize impact: the first six months will focus on clinical immersion at Fiocruz-affiliated hospitals, followed by six months of community health integration in Rio's peripheral zones, and concluding with six months dedicated to protocol development for nationwide implementation. My proposed research – "Sustainable Surgical Infrastructure Models for Urban Marginalized Populations" – directly addresses the Brazilian government's National Health Strategy 2030 priorities.</w:t>
      </w:r>
    </w:p>
    <w:p>
      <w:pPr>
        <w:pStyle w:val="BodyText"/>
      </w:pPr>
      <w:r>
        <w:t xml:space="preserve">I understand that this scholarship carries profound responsibility. As a future leader in global surgery, I commit to: (1) Publishing all findings in open-access journals to ensure knowledge dissemination, (2) Training at least 15 Brazilian surgical residents during my fellowship through Fiocruz's educational programs, and (3) Establishing a permanent partnership between Johns Hopkins and Fiocruz for ongoing collaborative research. My previous work on wound management protocols in Ghana has demonstrated this commitment to sustainable knowledge transfer – results that were adopted by five district hospitals.</w:t>
      </w:r>
    </w:p>
    <w:p>
      <w:pPr>
        <w:pStyle w:val="BodyText"/>
      </w:pPr>
      <w:r>
        <w:t xml:space="preserve">What makes this opportunity uniquely compelling is Rio de Janeiro's position as a global health laboratory. The city's complex demographics, from the indigenous populations of Tijuca to the Afro-Brazilian communities of Rocinha, provide an unparalleled setting for developing universally applicable surgical frameworks. I have already secured preliminary approvals from Hospital Estadual do Andaraí to conduct clinical observations – a testament to my preparedness for this immersive experience in</w:t>
      </w:r>
      <w:r>
        <w:t xml:space="preserve"> </w:t>
      </w:r>
      <w:r>
        <w:rPr>
          <w:bCs/>
          <w:b/>
        </w:rPr>
        <w:t xml:space="preserve">Brazil Rio de Janeiro</w:t>
      </w:r>
      <w:r>
        <w:t xml:space="preserve">.</w:t>
      </w:r>
    </w:p>
    <w:p>
      <w:pPr>
        <w:pStyle w:val="BodyText"/>
      </w:pPr>
      <w:r>
        <w:t xml:space="preserve">As I reflect on my journey toward becoming a truly global</w:t>
      </w:r>
      <w:r>
        <w:t xml:space="preserve"> </w:t>
      </w:r>
      <w:r>
        <w:rPr>
          <w:bCs/>
          <w:b/>
        </w:rPr>
        <w:t xml:space="preserve">Surgeon</w:t>
      </w:r>
      <w:r>
        <w:t xml:space="preserve">, I am consistently drawn back to the words of Dr. Adib Jatene, pioneer of Brazil's cardiac surgery revolution: "The best medicine is that which serves the most people." This scholarship represents my commitment to embodying that vision within Rio de Janeiro's vibrant healthcare mosaic. With Fiocruz's guidance and this transformative opportunity, I will contribute not only to advancing surgical science but to building bridges between clinical excellence and equitable care in one of the world's most inspiring cities.</w:t>
      </w:r>
    </w:p>
    <w:p>
      <w:pPr>
        <w:pStyle w:val="BodyText"/>
      </w:pPr>
      <w:r>
        <w:t xml:space="preserve">I respectfully request the honor of joining this esteemed fellowship program. The scholarship would enable me to dedicate my full energy to research without financial constraints, accelerating my ability to deliver tangible improvements in surgical access across Brazil. Thank you for considering this</w:t>
      </w:r>
      <w:r>
        <w:t xml:space="preserve"> </w:t>
      </w:r>
      <w:r>
        <w:rPr>
          <w:bCs/>
          <w:b/>
        </w:rPr>
        <w:t xml:space="preserve">Scholarship Application Letter</w:t>
      </w:r>
      <w:r>
        <w:t xml:space="preserve"> </w:t>
      </w:r>
      <w:r>
        <w:t xml:space="preserve">from a passionate surgeon committed to Rio de Janeiro's healthcare future.</w:t>
      </w:r>
    </w:p>
    <w:p>
      <w:pPr>
        <w:pStyle w:val="BodyText"/>
      </w:pPr>
      <w:r>
        <w:t xml:space="preserve">With deepest respect and anticipation,</w:t>
      </w:r>
    </w:p>
    <w:p>
      <w:pPr>
        <w:pStyle w:val="BodyText"/>
      </w:pPr>
      <w:r>
        <w:rPr>
          <w:bCs/>
          <w:b/>
        </w:rPr>
        <w:t xml:space="preserve">[Your Signature]</w:t>
      </w:r>
      <w:r>
        <w:br/>
      </w:r>
      <w:r>
        <w:t xml:space="preserve">[Your Typed Name]</w:t>
      </w:r>
      <w:r>
        <w:br/>
      </w:r>
      <w:r>
        <w:t xml:space="preserve">Board-Certified General Surgeon</w:t>
      </w:r>
      <w:r>
        <w:br/>
      </w:r>
      <w:r>
        <w:t xml:space="preserve">American College of Surge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in Brazil Rio de Janeiro</dc:title>
  <dc:creator/>
  <cp:keywords/>
  <dcterms:created xsi:type="dcterms:W3CDTF">2026-06-02T15:44:38Z</dcterms:created>
  <dcterms:modified xsi:type="dcterms:W3CDTF">2026-06-02T15:44:38Z</dcterms:modified>
</cp:coreProperties>
</file>

<file path=docProps/custom.xml><?xml version="1.0" encoding="utf-8"?>
<Properties xmlns="http://schemas.openxmlformats.org/officeDocument/2006/custom-properties" xmlns:vt="http://schemas.openxmlformats.org/officeDocument/2006/docPropsVTypes"/>
</file>